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f5aa5c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f5aa5c3-bfd8-11ee-98b3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OQ7DMAwj+gH+/5f8gSpSRZcuBaQhLorEGQhJPGzUzxIe9Q0AS9VPKhu98Lv+/YZiFQWIDTebJR7IrlxdK7O5wDMaXNwNHulZlpF5MT/XJ7rf/fxM6Xcd8OvFVCaOhrbzC6+yBPO+xJN7bsQWTTMiXsyvyRCG4HV9sC3k4SnuW/PRPdofcnH2+BoPrq1hZRtrW59DhW60zI3HuPVHfl0jqAO9WClB6pfudu83ZYasz2bPr/Vnf6Trvf7KkpF9F4bX/Dqp3KjCyUEeMPVZKwopS7zkXiKhYuK1/uyJL9iBnnNuRHpm4yKf45Lxyk3+xb+dWUnV/fnGhJbFDNTJ+Tvd9l4neB96L/J57hseIecKdnG/qpFN/gf8wkHgV+398ez77htsHGeptjgJP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data for 3 wee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f5aa5c3-bfd8-11ee-98b3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f5aa5c3-bfd8-11ee-98b3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f5aa5c3-bfd8-11ee-98b3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f5aa5c3</dc:title>
  <dc:creator/>
  <cp:keywords/>
  <dcterms:created xsi:type="dcterms:W3CDTF">2026-05-03T09:27:55Z</dcterms:created>
  <dcterms:modified xsi:type="dcterms:W3CDTF">2026-05-03T09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